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20T15:37:24Z</dcterms:created>
  <dcterms:modified xsi:type="dcterms:W3CDTF">2026-03-20T15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>prerelease.</vt:lpwstr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